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53812" w14:textId="6EAF6E27" w:rsidR="00F5110A" w:rsidRPr="00F5110A" w:rsidRDefault="00F5110A" w:rsidP="00F5110A">
      <w:pPr>
        <w:jc w:val="center"/>
        <w:rPr>
          <w:b/>
          <w:sz w:val="44"/>
          <w:szCs w:val="44"/>
        </w:rPr>
      </w:pPr>
      <w:r w:rsidRPr="00F5110A">
        <w:rPr>
          <w:b/>
          <w:sz w:val="44"/>
          <w:szCs w:val="44"/>
          <w:highlight w:val="yellow"/>
        </w:rPr>
        <w:t>TASK 1</w:t>
      </w:r>
    </w:p>
    <w:p w14:paraId="71114FFB" w14:textId="594D885D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Starting Topology</w:t>
      </w:r>
    </w:p>
    <w:p w14:paraId="40363D81" w14:textId="09493A48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DBB6A31" wp14:editId="57704663">
            <wp:extent cx="5943600" cy="2491740"/>
            <wp:effectExtent l="0" t="0" r="0" b="3810"/>
            <wp:docPr id="6" name="Picture 6" descr="Lin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ine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2584C" w14:textId="77777777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PC Configuration</w:t>
      </w:r>
    </w:p>
    <w:p w14:paraId="35626507" w14:textId="07E6C021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49E5D00A" wp14:editId="33881DAA">
            <wp:extent cx="5425440" cy="4411980"/>
            <wp:effectExtent l="0" t="0" r="3810" b="762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44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A9C7B" w14:textId="77777777" w:rsidR="00F5110A" w:rsidRDefault="00F5110A" w:rsidP="00F5110A">
      <w:pPr>
        <w:rPr>
          <w:b/>
          <w:sz w:val="28"/>
          <w:szCs w:val="28"/>
        </w:rPr>
      </w:pPr>
    </w:p>
    <w:p w14:paraId="69E1D37A" w14:textId="77777777" w:rsidR="00F5110A" w:rsidRDefault="00F5110A" w:rsidP="00F5110A">
      <w:pPr>
        <w:rPr>
          <w:b/>
          <w:sz w:val="28"/>
          <w:szCs w:val="28"/>
        </w:rPr>
      </w:pPr>
    </w:p>
    <w:p w14:paraId="177AE363" w14:textId="77777777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Configuration for IP</w:t>
      </w:r>
    </w:p>
    <w:p w14:paraId="60720E4D" w14:textId="77777777" w:rsidR="00F5110A" w:rsidRDefault="00F5110A" w:rsidP="00F5110A">
      <w:pPr>
        <w:rPr>
          <w:b/>
          <w:sz w:val="28"/>
          <w:szCs w:val="28"/>
        </w:rPr>
      </w:pPr>
    </w:p>
    <w:p w14:paraId="129B88CD" w14:textId="4F6900DA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06ADB63" wp14:editId="59CAAD58">
            <wp:extent cx="5303520" cy="530352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30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BD85E" w14:textId="77777777" w:rsidR="00F5110A" w:rsidRDefault="00F5110A" w:rsidP="00F5110A">
      <w:pPr>
        <w:rPr>
          <w:b/>
          <w:sz w:val="28"/>
          <w:szCs w:val="28"/>
        </w:rPr>
      </w:pPr>
    </w:p>
    <w:p w14:paraId="54087B51" w14:textId="77777777" w:rsidR="00F5110A" w:rsidRDefault="00F5110A" w:rsidP="00F5110A">
      <w:pPr>
        <w:rPr>
          <w:b/>
          <w:sz w:val="28"/>
          <w:szCs w:val="28"/>
        </w:rPr>
      </w:pPr>
    </w:p>
    <w:p w14:paraId="646FC54A" w14:textId="77777777" w:rsidR="00F5110A" w:rsidRDefault="00F5110A" w:rsidP="00F5110A">
      <w:pPr>
        <w:rPr>
          <w:b/>
          <w:sz w:val="28"/>
          <w:szCs w:val="28"/>
        </w:rPr>
      </w:pPr>
    </w:p>
    <w:p w14:paraId="2EF0932E" w14:textId="77777777" w:rsidR="00F5110A" w:rsidRDefault="00F5110A" w:rsidP="00F5110A">
      <w:pPr>
        <w:rPr>
          <w:b/>
          <w:sz w:val="28"/>
          <w:szCs w:val="28"/>
        </w:rPr>
      </w:pPr>
    </w:p>
    <w:p w14:paraId="5E4B29BF" w14:textId="77777777" w:rsidR="00F5110A" w:rsidRDefault="00F5110A" w:rsidP="00F5110A">
      <w:pPr>
        <w:rPr>
          <w:b/>
          <w:sz w:val="28"/>
          <w:szCs w:val="28"/>
        </w:rPr>
      </w:pPr>
    </w:p>
    <w:p w14:paraId="048D5CA8" w14:textId="77777777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Initial Routing for IP</w:t>
      </w:r>
    </w:p>
    <w:p w14:paraId="3E284B75" w14:textId="77777777" w:rsidR="00F5110A" w:rsidRDefault="00F5110A" w:rsidP="00F5110A">
      <w:pPr>
        <w:rPr>
          <w:b/>
          <w:sz w:val="28"/>
          <w:szCs w:val="28"/>
        </w:rPr>
      </w:pPr>
    </w:p>
    <w:p w14:paraId="2AE3AAB6" w14:textId="6F882D92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6E6F30F1" wp14:editId="253B5066">
            <wp:extent cx="5494020" cy="537972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537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8CE79" w14:textId="77777777" w:rsidR="00F5110A" w:rsidRDefault="00F5110A" w:rsidP="00F5110A">
      <w:pPr>
        <w:rPr>
          <w:b/>
          <w:sz w:val="28"/>
          <w:szCs w:val="28"/>
        </w:rPr>
      </w:pPr>
    </w:p>
    <w:p w14:paraId="01B5E74E" w14:textId="77777777" w:rsidR="00F5110A" w:rsidRDefault="00F5110A" w:rsidP="00F5110A">
      <w:pPr>
        <w:rPr>
          <w:b/>
          <w:sz w:val="28"/>
          <w:szCs w:val="28"/>
        </w:rPr>
      </w:pPr>
    </w:p>
    <w:p w14:paraId="3A774BD1" w14:textId="77777777" w:rsidR="00F5110A" w:rsidRDefault="00F5110A" w:rsidP="00F5110A">
      <w:pPr>
        <w:rPr>
          <w:b/>
          <w:sz w:val="28"/>
          <w:szCs w:val="28"/>
        </w:rPr>
      </w:pPr>
    </w:p>
    <w:p w14:paraId="0DA4586A" w14:textId="77777777" w:rsidR="00F5110A" w:rsidRDefault="00F5110A" w:rsidP="00F5110A">
      <w:pPr>
        <w:rPr>
          <w:b/>
          <w:sz w:val="28"/>
          <w:szCs w:val="28"/>
        </w:rPr>
      </w:pPr>
    </w:p>
    <w:p w14:paraId="74E0898F" w14:textId="77777777" w:rsidR="00F5110A" w:rsidRDefault="00F5110A" w:rsidP="00F5110A">
      <w:pPr>
        <w:rPr>
          <w:b/>
          <w:sz w:val="28"/>
          <w:szCs w:val="28"/>
        </w:rPr>
      </w:pPr>
    </w:p>
    <w:p w14:paraId="650A35D9" w14:textId="77777777" w:rsidR="00F5110A" w:rsidRDefault="00F5110A" w:rsidP="00F5110A">
      <w:pPr>
        <w:rPr>
          <w:b/>
          <w:sz w:val="28"/>
          <w:szCs w:val="28"/>
        </w:rPr>
      </w:pPr>
    </w:p>
    <w:p w14:paraId="53C0AC42" w14:textId="77777777" w:rsidR="00F5110A" w:rsidRDefault="00F5110A" w:rsidP="00F5110A">
      <w:pPr>
        <w:rPr>
          <w:b/>
          <w:sz w:val="28"/>
          <w:szCs w:val="28"/>
        </w:rPr>
      </w:pPr>
    </w:p>
    <w:p w14:paraId="219D456F" w14:textId="77777777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2 Configuration for IP</w:t>
      </w:r>
    </w:p>
    <w:p w14:paraId="297D648E" w14:textId="77777777" w:rsidR="00F5110A" w:rsidRDefault="00F5110A" w:rsidP="00F5110A">
      <w:pPr>
        <w:rPr>
          <w:b/>
          <w:sz w:val="28"/>
          <w:szCs w:val="28"/>
        </w:rPr>
      </w:pPr>
    </w:p>
    <w:p w14:paraId="4A875C06" w14:textId="6DE9C267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AB56E6F" wp14:editId="7ABADE29">
            <wp:extent cx="5364480" cy="5173980"/>
            <wp:effectExtent l="0" t="0" r="7620" b="762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17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341C" w14:textId="77777777" w:rsidR="00F5110A" w:rsidRDefault="00F5110A" w:rsidP="00F5110A">
      <w:pPr>
        <w:rPr>
          <w:b/>
          <w:sz w:val="28"/>
          <w:szCs w:val="28"/>
        </w:rPr>
      </w:pPr>
    </w:p>
    <w:p w14:paraId="11F5FF86" w14:textId="77777777" w:rsidR="00F5110A" w:rsidRDefault="00F5110A" w:rsidP="00F5110A">
      <w:pPr>
        <w:rPr>
          <w:b/>
          <w:sz w:val="28"/>
          <w:szCs w:val="28"/>
        </w:rPr>
      </w:pPr>
    </w:p>
    <w:p w14:paraId="255879FE" w14:textId="77777777" w:rsidR="00F5110A" w:rsidRDefault="00F5110A" w:rsidP="00F5110A">
      <w:pPr>
        <w:rPr>
          <w:b/>
          <w:sz w:val="28"/>
          <w:szCs w:val="28"/>
        </w:rPr>
      </w:pPr>
    </w:p>
    <w:p w14:paraId="4E4CD599" w14:textId="77777777" w:rsidR="00F5110A" w:rsidRDefault="00F5110A" w:rsidP="00F5110A">
      <w:pPr>
        <w:rPr>
          <w:b/>
          <w:sz w:val="28"/>
          <w:szCs w:val="28"/>
        </w:rPr>
      </w:pPr>
    </w:p>
    <w:p w14:paraId="74AB1DA1" w14:textId="77777777" w:rsidR="00F5110A" w:rsidRDefault="00F5110A" w:rsidP="00F5110A">
      <w:pPr>
        <w:rPr>
          <w:b/>
          <w:sz w:val="28"/>
          <w:szCs w:val="28"/>
        </w:rPr>
      </w:pPr>
    </w:p>
    <w:p w14:paraId="639C9B87" w14:textId="77777777" w:rsidR="00F5110A" w:rsidRDefault="00F5110A" w:rsidP="00F5110A">
      <w:pPr>
        <w:rPr>
          <w:b/>
          <w:sz w:val="28"/>
          <w:szCs w:val="28"/>
        </w:rPr>
      </w:pPr>
    </w:p>
    <w:p w14:paraId="0A077592" w14:textId="77777777" w:rsidR="00F5110A" w:rsidRDefault="00F5110A" w:rsidP="00F5110A">
      <w:pPr>
        <w:rPr>
          <w:b/>
          <w:sz w:val="28"/>
          <w:szCs w:val="28"/>
        </w:rPr>
      </w:pPr>
    </w:p>
    <w:p w14:paraId="5B360840" w14:textId="77777777" w:rsidR="00F5110A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2 Initial Routing for IP</w:t>
      </w:r>
    </w:p>
    <w:p w14:paraId="42E77184" w14:textId="77777777" w:rsidR="00F5110A" w:rsidRDefault="00F5110A" w:rsidP="00F5110A">
      <w:pPr>
        <w:rPr>
          <w:b/>
          <w:sz w:val="28"/>
          <w:szCs w:val="28"/>
        </w:rPr>
      </w:pPr>
    </w:p>
    <w:p w14:paraId="43FAAEDE" w14:textId="250E0F38" w:rsidR="00F5110A" w:rsidRDefault="00F5110A" w:rsidP="00F5110A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D5A6CEB" wp14:editId="7CD8D270">
            <wp:extent cx="5250180" cy="5189220"/>
            <wp:effectExtent l="0" t="0" r="762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18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3534B" w14:textId="77777777" w:rsidR="00F5110A" w:rsidRDefault="00F5110A" w:rsidP="00F5110A">
      <w:pPr>
        <w:rPr>
          <w:b/>
          <w:sz w:val="28"/>
          <w:szCs w:val="28"/>
        </w:rPr>
      </w:pPr>
    </w:p>
    <w:p w14:paraId="176F1327" w14:textId="77777777" w:rsidR="00F5110A" w:rsidRDefault="00F5110A" w:rsidP="00F5110A">
      <w:pPr>
        <w:rPr>
          <w:b/>
          <w:sz w:val="28"/>
          <w:szCs w:val="28"/>
        </w:rPr>
      </w:pPr>
    </w:p>
    <w:p w14:paraId="1B3E8DC6" w14:textId="77777777" w:rsidR="00F5110A" w:rsidRDefault="00F5110A" w:rsidP="00F5110A">
      <w:pPr>
        <w:rPr>
          <w:b/>
          <w:sz w:val="28"/>
          <w:szCs w:val="28"/>
        </w:rPr>
      </w:pPr>
    </w:p>
    <w:p w14:paraId="49D19DCD" w14:textId="77777777" w:rsidR="00F5110A" w:rsidRDefault="00F5110A" w:rsidP="00F5110A">
      <w:pPr>
        <w:rPr>
          <w:b/>
          <w:sz w:val="28"/>
          <w:szCs w:val="28"/>
        </w:rPr>
      </w:pPr>
    </w:p>
    <w:p w14:paraId="099F9625" w14:textId="77777777" w:rsidR="00F5110A" w:rsidRDefault="00F5110A" w:rsidP="00F5110A">
      <w:pPr>
        <w:rPr>
          <w:b/>
          <w:sz w:val="28"/>
          <w:szCs w:val="28"/>
        </w:rPr>
      </w:pPr>
    </w:p>
    <w:p w14:paraId="4A4FC6A8" w14:textId="72E49490" w:rsidR="00F5110A" w:rsidRDefault="00F5110A" w:rsidP="00F5110A">
      <w:pPr>
        <w:rPr>
          <w:b/>
          <w:sz w:val="28"/>
          <w:szCs w:val="28"/>
        </w:rPr>
      </w:pPr>
    </w:p>
    <w:p w14:paraId="46243FCA" w14:textId="77777777" w:rsidR="00885F8F" w:rsidRDefault="00885F8F" w:rsidP="00F5110A">
      <w:pPr>
        <w:rPr>
          <w:b/>
          <w:sz w:val="28"/>
          <w:szCs w:val="28"/>
        </w:rPr>
      </w:pPr>
    </w:p>
    <w:p w14:paraId="56D2ACF7" w14:textId="77AFFC60" w:rsidR="00F65AD2" w:rsidRDefault="00F5110A" w:rsidP="00F5110A">
      <w:pPr>
        <w:rPr>
          <w:b/>
          <w:sz w:val="28"/>
          <w:szCs w:val="28"/>
        </w:rPr>
      </w:pPr>
      <w:r>
        <w:rPr>
          <w:b/>
          <w:sz w:val="28"/>
          <w:szCs w:val="28"/>
        </w:rPr>
        <w:t>Dynamic NAT Implementation on Router 1</w:t>
      </w:r>
    </w:p>
    <w:p w14:paraId="5DED47B3" w14:textId="77777777" w:rsidR="00885F8F" w:rsidRDefault="00885F8F" w:rsidP="00F5110A">
      <w:pPr>
        <w:rPr>
          <w:b/>
          <w:sz w:val="28"/>
          <w:szCs w:val="28"/>
        </w:rPr>
      </w:pPr>
    </w:p>
    <w:p w14:paraId="24657D77" w14:textId="6CBD1D27" w:rsidR="00E44C3E" w:rsidRDefault="00F65AD2">
      <w:r>
        <w:rPr>
          <w:noProof/>
        </w:rPr>
        <w:drawing>
          <wp:inline distT="0" distB="0" distL="0" distR="0" wp14:anchorId="27DA8A10" wp14:editId="223FA95A">
            <wp:extent cx="5250635" cy="5212532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521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45EE6" w14:textId="5E896F9A" w:rsidR="00885F8F" w:rsidRDefault="00885F8F"/>
    <w:p w14:paraId="598B3CD0" w14:textId="4DA8D78C" w:rsidR="00885F8F" w:rsidRDefault="00885F8F"/>
    <w:p w14:paraId="6161E37C" w14:textId="4611CF3D" w:rsidR="00885F8F" w:rsidRPr="00B5576B" w:rsidRDefault="00B5576B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outer 1 </w:t>
      </w:r>
      <w:r>
        <w:rPr>
          <w:b/>
          <w:sz w:val="28"/>
          <w:szCs w:val="28"/>
        </w:rPr>
        <w:t>is with PAT and Router 2 is Statically Configured</w:t>
      </w:r>
    </w:p>
    <w:p w14:paraId="38687B3D" w14:textId="1B4CB10C" w:rsidR="00885F8F" w:rsidRDefault="00885F8F"/>
    <w:p w14:paraId="4DF63AF4" w14:textId="40A54FCB" w:rsidR="00885F8F" w:rsidRDefault="00885F8F"/>
    <w:p w14:paraId="20F2EE52" w14:textId="77777777" w:rsidR="00885F8F" w:rsidRDefault="00885F8F"/>
    <w:p w14:paraId="60403250" w14:textId="22AD95E2" w:rsidR="00885F8F" w:rsidRDefault="00885F8F">
      <w:pPr>
        <w:rPr>
          <w:b/>
          <w:sz w:val="28"/>
          <w:szCs w:val="28"/>
        </w:rPr>
      </w:pPr>
      <w:r>
        <w:rPr>
          <w:b/>
          <w:sz w:val="28"/>
          <w:szCs w:val="28"/>
        </w:rPr>
        <w:t>Router 1 Statistics</w:t>
      </w:r>
    </w:p>
    <w:p w14:paraId="68FCA792" w14:textId="72266AA9" w:rsidR="00885F8F" w:rsidRDefault="00885F8F">
      <w:r>
        <w:rPr>
          <w:noProof/>
        </w:rPr>
        <w:drawing>
          <wp:inline distT="0" distB="0" distL="0" distR="0" wp14:anchorId="0D8D252B" wp14:editId="3D975862">
            <wp:extent cx="5265876" cy="52201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52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6C50A" w14:textId="3851DCFC" w:rsidR="00885F8F" w:rsidRDefault="00885F8F"/>
    <w:p w14:paraId="37978CE9" w14:textId="1096CDF4" w:rsidR="00885F8F" w:rsidRDefault="00885F8F">
      <w:pPr>
        <w:rPr>
          <w:b/>
          <w:sz w:val="28"/>
          <w:szCs w:val="28"/>
        </w:rPr>
      </w:pPr>
      <w:r>
        <w:rPr>
          <w:b/>
          <w:sz w:val="28"/>
          <w:szCs w:val="28"/>
        </w:rPr>
        <w:t>Successful Message Passing</w:t>
      </w:r>
    </w:p>
    <w:p w14:paraId="0467C30A" w14:textId="1903DCCB" w:rsidR="00885F8F" w:rsidRDefault="00885F8F">
      <w:r>
        <w:rPr>
          <w:noProof/>
        </w:rPr>
        <w:drawing>
          <wp:inline distT="0" distB="0" distL="0" distR="0" wp14:anchorId="443A1D34" wp14:editId="079A2C62">
            <wp:extent cx="5943600" cy="807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5F8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8859A" w14:textId="77777777" w:rsidR="00B80560" w:rsidRDefault="00B80560" w:rsidP="00F5110A">
      <w:pPr>
        <w:spacing w:after="0" w:line="240" w:lineRule="auto"/>
      </w:pPr>
      <w:r>
        <w:separator/>
      </w:r>
    </w:p>
  </w:endnote>
  <w:endnote w:type="continuationSeparator" w:id="0">
    <w:p w14:paraId="380C92CC" w14:textId="77777777" w:rsidR="00B80560" w:rsidRDefault="00B80560" w:rsidP="00F51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3916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357F2" w14:textId="00D6F63C" w:rsidR="00F5110A" w:rsidRDefault="00F511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E568D8" w14:textId="77777777" w:rsidR="00F5110A" w:rsidRDefault="00F51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650EF" w14:textId="77777777" w:rsidR="00B80560" w:rsidRDefault="00B80560" w:rsidP="00F5110A">
      <w:pPr>
        <w:spacing w:after="0" w:line="240" w:lineRule="auto"/>
      </w:pPr>
      <w:r>
        <w:separator/>
      </w:r>
    </w:p>
  </w:footnote>
  <w:footnote w:type="continuationSeparator" w:id="0">
    <w:p w14:paraId="110FC9FB" w14:textId="77777777" w:rsidR="00B80560" w:rsidRDefault="00B80560" w:rsidP="00F51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DCDA5" w14:textId="646A88A1" w:rsidR="00F5110A" w:rsidRDefault="00F5110A">
    <w:pPr>
      <w:pStyle w:val="Header"/>
    </w:pPr>
    <w:r w:rsidRPr="00F5110A">
      <w:rPr>
        <w:b/>
        <w:sz w:val="24"/>
        <w:szCs w:val="24"/>
      </w:rPr>
      <w:t>19F-0916</w:t>
    </w:r>
    <w:r>
      <w:ptab w:relativeTo="margin" w:alignment="center" w:leader="none"/>
    </w:r>
    <w:r w:rsidRPr="00F5110A">
      <w:rPr>
        <w:b/>
        <w:sz w:val="28"/>
        <w:szCs w:val="28"/>
      </w:rPr>
      <w:t>CN Lab PAT</w:t>
    </w:r>
    <w:r>
      <w:ptab w:relativeTo="margin" w:alignment="right" w:leader="none"/>
    </w:r>
    <w:r w:rsidRPr="00F5110A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sTAwMzKxNDc1NDdT0lEKTi0uzszPAykwrAUA7ih1wSwAAAA="/>
  </w:docVars>
  <w:rsids>
    <w:rsidRoot w:val="00F5110A"/>
    <w:rsid w:val="00450BBE"/>
    <w:rsid w:val="00885F8F"/>
    <w:rsid w:val="00B5576B"/>
    <w:rsid w:val="00B80560"/>
    <w:rsid w:val="00F5110A"/>
    <w:rsid w:val="00F65AD2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D52F9"/>
  <w15:chartTrackingRefBased/>
  <w15:docId w15:val="{9FDF1856-0DE1-40A8-88E8-A31496142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F8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10A"/>
  </w:style>
  <w:style w:type="paragraph" w:styleId="Footer">
    <w:name w:val="footer"/>
    <w:basedOn w:val="Normal"/>
    <w:link w:val="FooterChar"/>
    <w:uiPriority w:val="99"/>
    <w:unhideWhenUsed/>
    <w:rsid w:val="00F51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1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ullah</dc:creator>
  <cp:keywords/>
  <dc:description/>
  <cp:lastModifiedBy>Muhammad Abdullah</cp:lastModifiedBy>
  <cp:revision>3</cp:revision>
  <dcterms:created xsi:type="dcterms:W3CDTF">2022-05-25T10:27:00Z</dcterms:created>
  <dcterms:modified xsi:type="dcterms:W3CDTF">2022-05-25T10:35:00Z</dcterms:modified>
</cp:coreProperties>
</file>